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Сиабу Мометоло Эсте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3967502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7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3235221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5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2894806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4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3039268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9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4020591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0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3209170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9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3998139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8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3964078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4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3956308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6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3947316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7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4003646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3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4013153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3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Сиабу Мометоло Эстер</dc:creator>
  <dc:language>ru-RU</dc:language>
  <cp:keywords/>
  <dcterms:created xsi:type="dcterms:W3CDTF">2025-06-16T11:03:56Z</dcterms:created>
  <dcterms:modified xsi:type="dcterms:W3CDTF">2025-06-16T11:0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